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478B4" w14:textId="576073C1" w:rsidR="00957582" w:rsidRDefault="00957582" w:rsidP="00957582">
      <w:pPr>
        <w:pStyle w:val="Heading1"/>
      </w:pPr>
      <w:r>
        <w:t>Part 1</w:t>
      </w:r>
    </w:p>
    <w:p w14:paraId="4A4FC74C" w14:textId="121BD991" w:rsidR="00957582" w:rsidRDefault="00C234EE" w:rsidP="00957582">
      <w:pPr>
        <w:pStyle w:val="Heading2"/>
      </w:pPr>
      <w:r>
        <w:t>A</w:t>
      </w:r>
    </w:p>
    <w:p w14:paraId="3603BF18" w14:textId="20422F4E" w:rsidR="00957582" w:rsidRPr="00957582" w:rsidRDefault="00957582" w:rsidP="00957582">
      <w:r>
        <w:t>NoSQL queries are a better and effective choice because they can handle the large volume of B2B website data more smoothly than SQL queries.  Its flexibility, scalability, and low cost over SQL queries will benefit the B2B website. The backend solution will be done with MongoDB.</w:t>
      </w:r>
    </w:p>
    <w:p w14:paraId="0772E899" w14:textId="37B22204" w:rsidR="00957582" w:rsidRDefault="00C234EE" w:rsidP="00957582">
      <w:pPr>
        <w:pStyle w:val="Heading2"/>
      </w:pPr>
      <w:r>
        <w:t>B</w:t>
      </w:r>
    </w:p>
    <w:p w14:paraId="1D196A09" w14:textId="27C73B09" w:rsidR="00C234EE" w:rsidRPr="00C234EE" w:rsidRDefault="00C234EE" w:rsidP="00C234EE">
      <w:r>
        <w:t xml:space="preserve">The results should be shown fast enough so that the users of the website will not be irritated because of slow performance. </w:t>
      </w:r>
      <w:r w:rsidR="00E63177">
        <w:t>The u</w:t>
      </w:r>
      <w:r>
        <w:t>s</w:t>
      </w:r>
      <w:r w:rsidR="00E63177">
        <w:t xml:space="preserve">e of </w:t>
      </w:r>
      <w:r>
        <w:t>the Hadoop framework will drastically enhance its performance.</w:t>
      </w:r>
    </w:p>
    <w:p w14:paraId="1C1F2B09" w14:textId="7E07E161" w:rsidR="00957582" w:rsidRDefault="00C234EE" w:rsidP="00957582">
      <w:pPr>
        <w:pStyle w:val="Heading2"/>
      </w:pPr>
      <w:r>
        <w:t>C</w:t>
      </w:r>
    </w:p>
    <w:p w14:paraId="08DE551D" w14:textId="6CDBA521" w:rsidR="00C234EE" w:rsidRPr="00C234EE" w:rsidRDefault="002C42B7" w:rsidP="00C234EE">
      <w:r>
        <w:t>Customers will be linked with the order document and the order document will be linked with the with Order Product document which will give the products that the customers had bought.</w:t>
      </w:r>
    </w:p>
    <w:p w14:paraId="2E087C27" w14:textId="0CDDAD4C" w:rsidR="00957582" w:rsidRDefault="00C234EE" w:rsidP="00957582">
      <w:pPr>
        <w:pStyle w:val="Heading2"/>
      </w:pPr>
      <w:r>
        <w:t>D</w:t>
      </w:r>
    </w:p>
    <w:p w14:paraId="2EBB6F0F" w14:textId="0A6915C9" w:rsidR="00C234EE" w:rsidRPr="00C234EE" w:rsidRDefault="002C42B7" w:rsidP="00C234EE">
      <w:r>
        <w:t>The fields that keep records of the thought of the customers to</w:t>
      </w:r>
      <w:r w:rsidR="00327896">
        <w:t>wards</w:t>
      </w:r>
      <w:r>
        <w:t xml:space="preserve"> the products like</w:t>
      </w:r>
      <w:r w:rsidR="00327896">
        <w:t xml:space="preserve"> review</w:t>
      </w:r>
      <w:r>
        <w:t xml:space="preserve"> text, rating, product review, shopping cart etc. will be used for recommendations.</w:t>
      </w:r>
    </w:p>
    <w:p w14:paraId="6C030300" w14:textId="5AAF0C98" w:rsidR="00957582" w:rsidRDefault="00C234EE" w:rsidP="00957582">
      <w:pPr>
        <w:pStyle w:val="Heading2"/>
      </w:pPr>
      <w:r>
        <w:t>E</w:t>
      </w:r>
    </w:p>
    <w:p w14:paraId="08830D3F" w14:textId="5BEC6E71" w:rsidR="00327896" w:rsidRPr="00327896" w:rsidRDefault="00327896" w:rsidP="00327896">
      <w:r>
        <w:t xml:space="preserve">The documents which will keep records of the </w:t>
      </w:r>
      <w:proofErr w:type="spellStart"/>
      <w:r>
        <w:t>activies</w:t>
      </w:r>
      <w:proofErr w:type="spellEnd"/>
      <w:r>
        <w:t xml:space="preserve"> done between the customers and business will required which are Business, Customer, Product, Order, Order </w:t>
      </w:r>
      <w:proofErr w:type="spellStart"/>
      <w:r>
        <w:t>Prodcut</w:t>
      </w:r>
      <w:proofErr w:type="spellEnd"/>
      <w:r>
        <w:t xml:space="preserve">, Payment, Shipping Address, </w:t>
      </w:r>
      <w:r w:rsidR="006D4971">
        <w:t xml:space="preserve">Review, Shopping Cart etc. </w:t>
      </w:r>
    </w:p>
    <w:p w14:paraId="5B00792C" w14:textId="4FFB10B1" w:rsidR="00C234EE" w:rsidRDefault="00C234EE" w:rsidP="00C234EE">
      <w:pPr>
        <w:pStyle w:val="Heading2"/>
      </w:pPr>
      <w:r>
        <w:t>F</w:t>
      </w:r>
    </w:p>
    <w:p w14:paraId="6DBC377B" w14:textId="436CC928" w:rsidR="00551FD8" w:rsidRPr="00551FD8" w:rsidRDefault="00551FD8" w:rsidP="00551FD8">
      <w:r>
        <w:t xml:space="preserve">The documents are atomic and </w:t>
      </w:r>
      <w:proofErr w:type="spellStart"/>
      <w:r>
        <w:t>can not</w:t>
      </w:r>
      <w:proofErr w:type="spellEnd"/>
      <w:r>
        <w:t xml:space="preserve"> be </w:t>
      </w:r>
      <w:proofErr w:type="spellStart"/>
      <w:r>
        <w:t>splitted</w:t>
      </w:r>
      <w:proofErr w:type="spellEnd"/>
      <w:r>
        <w:t xml:space="preserve"> further more. The documents are </w:t>
      </w:r>
      <w:proofErr w:type="spellStart"/>
      <w:r>
        <w:t>splitted</w:t>
      </w:r>
      <w:proofErr w:type="spellEnd"/>
      <w:r>
        <w:t xml:space="preserve"> more and more to keep good records of activities done in B2B portal.</w:t>
      </w:r>
    </w:p>
    <w:p w14:paraId="7C1ADA87" w14:textId="5F774B89" w:rsidR="00C234EE" w:rsidRDefault="00C234EE" w:rsidP="00C234EE">
      <w:pPr>
        <w:pStyle w:val="Heading2"/>
      </w:pPr>
      <w:r>
        <w:t>G</w:t>
      </w:r>
    </w:p>
    <w:p w14:paraId="7E99BBE1" w14:textId="3240C0C2" w:rsidR="00551FD8" w:rsidRPr="00551FD8" w:rsidRDefault="00551FD8" w:rsidP="00551FD8">
      <w:r>
        <w:t xml:space="preserve">The whole database will not be available for real time </w:t>
      </w:r>
      <w:proofErr w:type="spellStart"/>
      <w:r>
        <w:t>quering</w:t>
      </w:r>
      <w:proofErr w:type="spellEnd"/>
      <w:r>
        <w:t xml:space="preserve"> because all of them will not be used at the same time. Therefore, the database which </w:t>
      </w:r>
      <w:r w:rsidR="00D62930">
        <w:t xml:space="preserve">are needed at the current time of using of B2B portal will be available for real time querying. </w:t>
      </w:r>
    </w:p>
    <w:p w14:paraId="74BF2F96" w14:textId="77777777" w:rsidR="00C234EE" w:rsidRPr="00C234EE" w:rsidRDefault="00C234EE" w:rsidP="00C234EE"/>
    <w:p w14:paraId="7F2476CF" w14:textId="77777777" w:rsidR="00957582" w:rsidRPr="00957582" w:rsidRDefault="00957582" w:rsidP="00957582"/>
    <w:p w14:paraId="74163F32" w14:textId="01558538" w:rsidR="00830ACE" w:rsidRDefault="00A3641B" w:rsidP="00A3641B">
      <w:pPr>
        <w:pStyle w:val="Heading1"/>
      </w:pPr>
      <w:r>
        <w:lastRenderedPageBreak/>
        <w:t>Part 2</w:t>
      </w:r>
    </w:p>
    <w:p w14:paraId="4933F06A" w14:textId="3FFB2C5A" w:rsidR="00A3641B" w:rsidRDefault="00C234EE" w:rsidP="00A3641B">
      <w:pPr>
        <w:pStyle w:val="Heading2"/>
      </w:pPr>
      <w:r>
        <w:t>A</w:t>
      </w:r>
    </w:p>
    <w:p w14:paraId="2F4D283C" w14:textId="77777777" w:rsidR="00A3641B" w:rsidRDefault="00A3641B" w:rsidP="00A3641B">
      <w:pPr>
        <w:keepNext/>
      </w:pPr>
      <w:r>
        <w:rPr>
          <w:noProof/>
        </w:rPr>
        <w:drawing>
          <wp:inline distT="0" distB="0" distL="0" distR="0" wp14:anchorId="0AF6A594" wp14:editId="2ADF4F26">
            <wp:extent cx="5920358" cy="3939196"/>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5920358" cy="3939196"/>
                    </a:xfrm>
                    <a:prstGeom prst="rect">
                      <a:avLst/>
                    </a:prstGeom>
                  </pic:spPr>
                </pic:pic>
              </a:graphicData>
            </a:graphic>
          </wp:inline>
        </w:drawing>
      </w:r>
    </w:p>
    <w:p w14:paraId="79A77CFF" w14:textId="05ADC5F3" w:rsidR="00A3641B" w:rsidRDefault="00A3641B" w:rsidP="00A3641B">
      <w:pPr>
        <w:pStyle w:val="Caption"/>
      </w:pPr>
      <w:r>
        <w:t xml:space="preserve">Figure </w:t>
      </w:r>
      <w:r w:rsidR="00FB1302">
        <w:fldChar w:fldCharType="begin"/>
      </w:r>
      <w:r w:rsidR="00FB1302">
        <w:instrText xml:space="preserve"> SEQ Figure \* </w:instrText>
      </w:r>
      <w:r w:rsidR="00FB1302">
        <w:instrText xml:space="preserve">ARABIC </w:instrText>
      </w:r>
      <w:r w:rsidR="00FB1302">
        <w:fldChar w:fldCharType="separate"/>
      </w:r>
      <w:r w:rsidR="00FB1302">
        <w:rPr>
          <w:noProof/>
        </w:rPr>
        <w:t>1</w:t>
      </w:r>
      <w:r w:rsidR="00FB1302">
        <w:rPr>
          <w:noProof/>
        </w:rPr>
        <w:fldChar w:fldCharType="end"/>
      </w:r>
      <w:r>
        <w:t>: Diagram explaining the B2B solutions</w:t>
      </w:r>
    </w:p>
    <w:p w14:paraId="58CF6534" w14:textId="130E66C7" w:rsidR="00A3641B" w:rsidRDefault="00A3641B" w:rsidP="00A3641B">
      <w:r>
        <w:t>Customer</w:t>
      </w:r>
      <w:r w:rsidR="00C234EE">
        <w:t>s</w:t>
      </w:r>
      <w:r>
        <w:t xml:space="preserve"> will order the product</w:t>
      </w:r>
      <w:r w:rsidR="00913EE9">
        <w:t>s</w:t>
      </w:r>
      <w:r>
        <w:t xml:space="preserve"> that the company had added</w:t>
      </w:r>
      <w:r w:rsidR="00913EE9">
        <w:t>. Customer</w:t>
      </w:r>
      <w:r w:rsidR="00C234EE">
        <w:t>s</w:t>
      </w:r>
      <w:r w:rsidR="00913EE9">
        <w:t xml:space="preserve"> can give </w:t>
      </w:r>
      <w:r w:rsidR="00C234EE">
        <w:t xml:space="preserve">a </w:t>
      </w:r>
      <w:r w:rsidR="00913EE9">
        <w:t xml:space="preserve">review </w:t>
      </w:r>
      <w:r w:rsidR="00C234EE">
        <w:t>of</w:t>
      </w:r>
      <w:r w:rsidR="00913EE9">
        <w:t xml:space="preserve"> the products and add them to </w:t>
      </w:r>
      <w:r w:rsidR="00C234EE">
        <w:t xml:space="preserve">the </w:t>
      </w:r>
      <w:r w:rsidR="00913EE9">
        <w:t xml:space="preserve">shopping cart. The order table will keep records </w:t>
      </w:r>
      <w:r w:rsidR="00C234EE">
        <w:t xml:space="preserve">of </w:t>
      </w:r>
      <w:r w:rsidR="00913EE9">
        <w:t>the product ordered, payment</w:t>
      </w:r>
      <w:r w:rsidR="00C234EE">
        <w:t>,</w:t>
      </w:r>
      <w:r w:rsidR="00913EE9">
        <w:t xml:space="preserve"> and shipping address for the product. </w:t>
      </w:r>
    </w:p>
    <w:p w14:paraId="0729DC17" w14:textId="59902150" w:rsidR="00957582" w:rsidRDefault="00C234EE" w:rsidP="00957582">
      <w:pPr>
        <w:pStyle w:val="Heading2"/>
      </w:pPr>
      <w:r>
        <w:lastRenderedPageBreak/>
        <w:t>B</w:t>
      </w:r>
    </w:p>
    <w:p w14:paraId="53FD806C" w14:textId="37483455" w:rsidR="007074BC" w:rsidRDefault="007074BC" w:rsidP="007074BC">
      <w:pPr>
        <w:pStyle w:val="Heading2"/>
      </w:pPr>
      <w:r w:rsidRPr="00FB1302">
        <w:rPr>
          <w:rStyle w:val="Heading3Char"/>
        </w:rPr>
        <w:t>Data insert</w:t>
      </w:r>
      <w:r>
        <w:rPr>
          <w:noProof/>
        </w:rPr>
        <w:drawing>
          <wp:inline distT="0" distB="0" distL="0" distR="0" wp14:anchorId="0481C946" wp14:editId="79EB16A1">
            <wp:extent cx="5943600" cy="6482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943600" cy="6482715"/>
                    </a:xfrm>
                    <a:prstGeom prst="rect">
                      <a:avLst/>
                    </a:prstGeom>
                  </pic:spPr>
                </pic:pic>
              </a:graphicData>
            </a:graphic>
          </wp:inline>
        </w:drawing>
      </w:r>
    </w:p>
    <w:p w14:paraId="3B3FEAC5" w14:textId="55076AAE" w:rsidR="007074BC" w:rsidRDefault="007074BC" w:rsidP="007074BC">
      <w:pPr>
        <w:pStyle w:val="Caption"/>
      </w:pPr>
      <w:r>
        <w:t xml:space="preserve">Figure </w:t>
      </w:r>
      <w:r w:rsidR="00FB1302">
        <w:fldChar w:fldCharType="begin"/>
      </w:r>
      <w:r w:rsidR="00FB1302">
        <w:instrText xml:space="preserve"> SEQ Figure \* ARABIC </w:instrText>
      </w:r>
      <w:r w:rsidR="00FB1302">
        <w:fldChar w:fldCharType="separate"/>
      </w:r>
      <w:r w:rsidR="00FB1302">
        <w:rPr>
          <w:noProof/>
        </w:rPr>
        <w:t>2</w:t>
      </w:r>
      <w:r w:rsidR="00FB1302">
        <w:rPr>
          <w:noProof/>
        </w:rPr>
        <w:fldChar w:fldCharType="end"/>
      </w:r>
      <w:r>
        <w:t>: Data insert</w:t>
      </w:r>
    </w:p>
    <w:p w14:paraId="6A1BE9FA" w14:textId="1B57F90F" w:rsidR="007074BC" w:rsidRDefault="007074BC" w:rsidP="007074BC">
      <w:r>
        <w:t xml:space="preserve">Link of </w:t>
      </w:r>
      <w:proofErr w:type="spellStart"/>
      <w:r>
        <w:t>js</w:t>
      </w:r>
      <w:proofErr w:type="spellEnd"/>
      <w:r>
        <w:t xml:space="preserve"> file of data insert: - </w:t>
      </w:r>
      <w:hyperlink r:id="rId6" w:history="1">
        <w:r w:rsidR="00FB1302" w:rsidRPr="002F26FC">
          <w:rPr>
            <w:rStyle w:val="Hyperlink"/>
          </w:rPr>
          <w:t>https://l.messenger.com/l.php?u=https%3A%2F%2Fdrive.google.com%2Fdrive%2Ffolders%2F1QxAPU1cbqYJRqAJinB26E0L4qhO8Id3K%3Fusp%3Dsharing&amp;h=AT1SR2hVUtdfVA25zSwj6CAySr9mzmfGg9Rudf4H6BkBLAG3G4YdG0xA0r3UJBskcvbymXKUSU9lg2so4aUEiXyuEc0OobKO53-rYRkr8AEtgxHosD6JL7Yz6DnQZhiR7xEwXA</w:t>
        </w:r>
      </w:hyperlink>
    </w:p>
    <w:p w14:paraId="0F578C47" w14:textId="324CA185" w:rsidR="00FB1302" w:rsidRDefault="00FB1302" w:rsidP="00FB1302">
      <w:pPr>
        <w:pStyle w:val="Heading3"/>
      </w:pPr>
      <w:r>
        <w:lastRenderedPageBreak/>
        <w:t xml:space="preserve">Required </w:t>
      </w:r>
      <w:proofErr w:type="spellStart"/>
      <w:r>
        <w:t>quries</w:t>
      </w:r>
      <w:proofErr w:type="spellEnd"/>
    </w:p>
    <w:p w14:paraId="4A6D1EEB" w14:textId="77777777" w:rsidR="00FB1302" w:rsidRDefault="00FB1302" w:rsidP="00FB1302">
      <w:pPr>
        <w:keepNext/>
      </w:pPr>
      <w:r>
        <w:rPr>
          <w:noProof/>
        </w:rPr>
        <w:drawing>
          <wp:inline distT="0" distB="0" distL="0" distR="0" wp14:anchorId="0D8E253A" wp14:editId="3F6C7BAF">
            <wp:extent cx="5943600" cy="6617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6617970"/>
                    </a:xfrm>
                    <a:prstGeom prst="rect">
                      <a:avLst/>
                    </a:prstGeom>
                  </pic:spPr>
                </pic:pic>
              </a:graphicData>
            </a:graphic>
          </wp:inline>
        </w:drawing>
      </w:r>
    </w:p>
    <w:p w14:paraId="11259296" w14:textId="3C1FBC33" w:rsidR="00FB1302" w:rsidRDefault="00FB1302" w:rsidP="00FB1302">
      <w:pPr>
        <w:pStyle w:val="Caption"/>
      </w:pPr>
      <w:r>
        <w:t xml:space="preserve">Figure </w:t>
      </w:r>
      <w:fldSimple w:instr=" SEQ Figure \* ARABIC ">
        <w:r>
          <w:rPr>
            <w:noProof/>
          </w:rPr>
          <w:t>3</w:t>
        </w:r>
      </w:fldSimple>
      <w:r>
        <w:t xml:space="preserve">: products </w:t>
      </w:r>
      <w:proofErr w:type="spellStart"/>
      <w:r>
        <w:t>orderd</w:t>
      </w:r>
      <w:proofErr w:type="spellEnd"/>
      <w:r>
        <w:t xml:space="preserve"> by a customer</w:t>
      </w:r>
    </w:p>
    <w:p w14:paraId="444B863F" w14:textId="77777777" w:rsidR="00FB1302" w:rsidRDefault="00FB1302" w:rsidP="00FB1302">
      <w:pPr>
        <w:keepNext/>
      </w:pPr>
      <w:r>
        <w:rPr>
          <w:noProof/>
        </w:rPr>
        <w:lastRenderedPageBreak/>
        <w:drawing>
          <wp:inline distT="0" distB="0" distL="0" distR="0" wp14:anchorId="7AF17A33" wp14:editId="3FD1C93B">
            <wp:extent cx="5943600" cy="6877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6877050"/>
                    </a:xfrm>
                    <a:prstGeom prst="rect">
                      <a:avLst/>
                    </a:prstGeom>
                  </pic:spPr>
                </pic:pic>
              </a:graphicData>
            </a:graphic>
          </wp:inline>
        </w:drawing>
      </w:r>
    </w:p>
    <w:p w14:paraId="5008213E" w14:textId="4E40278C" w:rsidR="00FB1302" w:rsidRDefault="00FB1302" w:rsidP="00FB1302">
      <w:pPr>
        <w:pStyle w:val="Caption"/>
      </w:pPr>
      <w:r>
        <w:t xml:space="preserve">Figure </w:t>
      </w:r>
      <w:fldSimple w:instr=" SEQ Figure \* ARABIC ">
        <w:r>
          <w:rPr>
            <w:noProof/>
          </w:rPr>
          <w:t>4</w:t>
        </w:r>
      </w:fldSimple>
      <w:r>
        <w:t>: Products of a company</w:t>
      </w:r>
    </w:p>
    <w:p w14:paraId="42DD9B72" w14:textId="77777777" w:rsidR="00FB1302" w:rsidRDefault="00FB1302" w:rsidP="00FB1302">
      <w:pPr>
        <w:keepNext/>
      </w:pPr>
      <w:r>
        <w:rPr>
          <w:noProof/>
        </w:rPr>
        <w:lastRenderedPageBreak/>
        <w:drawing>
          <wp:inline distT="0" distB="0" distL="0" distR="0" wp14:anchorId="5A56776A" wp14:editId="6E21C269">
            <wp:extent cx="5943600" cy="6577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6577330"/>
                    </a:xfrm>
                    <a:prstGeom prst="rect">
                      <a:avLst/>
                    </a:prstGeom>
                  </pic:spPr>
                </pic:pic>
              </a:graphicData>
            </a:graphic>
          </wp:inline>
        </w:drawing>
      </w:r>
    </w:p>
    <w:p w14:paraId="2F73B305" w14:textId="4FA5CE0A" w:rsidR="00FB1302" w:rsidRDefault="00FB1302" w:rsidP="00FB1302">
      <w:pPr>
        <w:pStyle w:val="Caption"/>
      </w:pPr>
      <w:r>
        <w:t xml:space="preserve">Figure </w:t>
      </w:r>
      <w:fldSimple w:instr=" SEQ Figure \* ARABIC ">
        <w:r>
          <w:rPr>
            <w:noProof/>
          </w:rPr>
          <w:t>5</w:t>
        </w:r>
      </w:fldSimple>
      <w:r>
        <w:t>: Customer with highest order</w:t>
      </w:r>
    </w:p>
    <w:p w14:paraId="71FC8030" w14:textId="77777777" w:rsidR="00FB1302" w:rsidRDefault="00FB1302" w:rsidP="00FB1302">
      <w:pPr>
        <w:keepNext/>
      </w:pPr>
      <w:r>
        <w:rPr>
          <w:noProof/>
        </w:rPr>
        <w:lastRenderedPageBreak/>
        <w:drawing>
          <wp:inline distT="0" distB="0" distL="0" distR="0" wp14:anchorId="3CA720A8" wp14:editId="202C1827">
            <wp:extent cx="5943600" cy="6693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6693535"/>
                    </a:xfrm>
                    <a:prstGeom prst="rect">
                      <a:avLst/>
                    </a:prstGeom>
                  </pic:spPr>
                </pic:pic>
              </a:graphicData>
            </a:graphic>
          </wp:inline>
        </w:drawing>
      </w:r>
    </w:p>
    <w:p w14:paraId="2E2FBA2E" w14:textId="11E0E1A1" w:rsidR="00FB1302" w:rsidRDefault="00FB1302" w:rsidP="00FB1302">
      <w:pPr>
        <w:pStyle w:val="Caption"/>
      </w:pPr>
      <w:r>
        <w:t xml:space="preserve">Figure </w:t>
      </w:r>
      <w:fldSimple w:instr=" SEQ Figure \* ARABIC ">
        <w:r>
          <w:rPr>
            <w:noProof/>
          </w:rPr>
          <w:t>6</w:t>
        </w:r>
      </w:fldSimple>
      <w:r>
        <w:t>: Product with highest order</w:t>
      </w:r>
    </w:p>
    <w:p w14:paraId="65F28CD3" w14:textId="77777777" w:rsidR="00FB1302" w:rsidRDefault="00FB1302" w:rsidP="00FB1302">
      <w:pPr>
        <w:keepNext/>
      </w:pPr>
      <w:r>
        <w:rPr>
          <w:noProof/>
        </w:rPr>
        <w:lastRenderedPageBreak/>
        <w:drawing>
          <wp:inline distT="0" distB="0" distL="0" distR="0" wp14:anchorId="4F553187" wp14:editId="6D393BD0">
            <wp:extent cx="5943600" cy="67227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6722745"/>
                    </a:xfrm>
                    <a:prstGeom prst="rect">
                      <a:avLst/>
                    </a:prstGeom>
                  </pic:spPr>
                </pic:pic>
              </a:graphicData>
            </a:graphic>
          </wp:inline>
        </w:drawing>
      </w:r>
    </w:p>
    <w:p w14:paraId="20DD95FB" w14:textId="1708469F" w:rsidR="00FB1302" w:rsidRDefault="00FB1302" w:rsidP="00FB1302">
      <w:pPr>
        <w:pStyle w:val="Caption"/>
      </w:pPr>
      <w:r>
        <w:t xml:space="preserve">Figure </w:t>
      </w:r>
      <w:fldSimple w:instr=" SEQ Figure \* ARABIC ">
        <w:r>
          <w:rPr>
            <w:noProof/>
          </w:rPr>
          <w:t>7</w:t>
        </w:r>
      </w:fldSimple>
      <w:r>
        <w:t xml:space="preserve">: Total Customers and </w:t>
      </w:r>
      <w:proofErr w:type="spellStart"/>
      <w:r>
        <w:t>Comanies</w:t>
      </w:r>
      <w:proofErr w:type="spellEnd"/>
    </w:p>
    <w:p w14:paraId="764A7F55" w14:textId="77777777" w:rsidR="00FB1302" w:rsidRDefault="00FB1302" w:rsidP="00FB1302">
      <w:pPr>
        <w:keepNext/>
      </w:pPr>
      <w:r>
        <w:rPr>
          <w:noProof/>
        </w:rPr>
        <w:lastRenderedPageBreak/>
        <w:drawing>
          <wp:inline distT="0" distB="0" distL="0" distR="0" wp14:anchorId="19D3AC69" wp14:editId="0EB772BB">
            <wp:extent cx="5943600" cy="66395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943600" cy="6639560"/>
                    </a:xfrm>
                    <a:prstGeom prst="rect">
                      <a:avLst/>
                    </a:prstGeom>
                  </pic:spPr>
                </pic:pic>
              </a:graphicData>
            </a:graphic>
          </wp:inline>
        </w:drawing>
      </w:r>
    </w:p>
    <w:p w14:paraId="40DD4156" w14:textId="17657D34" w:rsidR="00FB1302" w:rsidRPr="00FB1302" w:rsidRDefault="00FB1302" w:rsidP="00FB1302">
      <w:pPr>
        <w:pStyle w:val="Caption"/>
      </w:pPr>
      <w:r>
        <w:t xml:space="preserve">Figure </w:t>
      </w:r>
      <w:fldSimple w:instr=" SEQ Figure \* ARABIC ">
        <w:r>
          <w:rPr>
            <w:noProof/>
          </w:rPr>
          <w:t>8</w:t>
        </w:r>
      </w:fldSimple>
      <w:r>
        <w:t>: Company with the number of products</w:t>
      </w:r>
    </w:p>
    <w:sectPr w:rsidR="00FB1302" w:rsidRPr="00FB1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A1MjA0MzYzMjRV0lEKTi0uzszPAykwrQUA3eSxiSwAAAA="/>
  </w:docVars>
  <w:rsids>
    <w:rsidRoot w:val="00830ACE"/>
    <w:rsid w:val="001633F6"/>
    <w:rsid w:val="001A5DB3"/>
    <w:rsid w:val="002C42B7"/>
    <w:rsid w:val="00327896"/>
    <w:rsid w:val="004D38C1"/>
    <w:rsid w:val="00551FD8"/>
    <w:rsid w:val="006D4971"/>
    <w:rsid w:val="007074BC"/>
    <w:rsid w:val="00830ACE"/>
    <w:rsid w:val="00913EE9"/>
    <w:rsid w:val="00957582"/>
    <w:rsid w:val="00A3641B"/>
    <w:rsid w:val="00C234EE"/>
    <w:rsid w:val="00C8101B"/>
    <w:rsid w:val="00D62930"/>
    <w:rsid w:val="00E63177"/>
    <w:rsid w:val="00E75074"/>
    <w:rsid w:val="00EC366B"/>
    <w:rsid w:val="00FB1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32A5C"/>
  <w15:chartTrackingRefBased/>
  <w15:docId w15:val="{87F286BB-EF6F-4BB0-98EF-7288BDABA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64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64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13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4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641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A3641B"/>
    <w:pPr>
      <w:spacing w:after="200" w:line="240" w:lineRule="auto"/>
    </w:pPr>
    <w:rPr>
      <w:i/>
      <w:iCs/>
      <w:color w:val="44546A" w:themeColor="text2"/>
      <w:sz w:val="18"/>
      <w:szCs w:val="18"/>
    </w:rPr>
  </w:style>
  <w:style w:type="character" w:styleId="Hyperlink">
    <w:name w:val="Hyperlink"/>
    <w:basedOn w:val="DefaultParagraphFont"/>
    <w:uiPriority w:val="99"/>
    <w:unhideWhenUsed/>
    <w:rsid w:val="00FB1302"/>
    <w:rPr>
      <w:color w:val="0563C1" w:themeColor="hyperlink"/>
      <w:u w:val="single"/>
    </w:rPr>
  </w:style>
  <w:style w:type="character" w:styleId="UnresolvedMention">
    <w:name w:val="Unresolved Mention"/>
    <w:basedOn w:val="DefaultParagraphFont"/>
    <w:uiPriority w:val="99"/>
    <w:semiHidden/>
    <w:unhideWhenUsed/>
    <w:rsid w:val="00FB1302"/>
    <w:rPr>
      <w:color w:val="605E5C"/>
      <w:shd w:val="clear" w:color="auto" w:fill="E1DFDD"/>
    </w:rPr>
  </w:style>
  <w:style w:type="character" w:customStyle="1" w:styleId="Heading3Char">
    <w:name w:val="Heading 3 Char"/>
    <w:basedOn w:val="DefaultParagraphFont"/>
    <w:link w:val="Heading3"/>
    <w:uiPriority w:val="9"/>
    <w:rsid w:val="00FB130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messenger.com/l.php?u=https%3A%2F%2Fdrive.google.com%2Fdrive%2Ffolders%2F1QxAPU1cbqYJRqAJinB26E0L4qhO8Id3K%3Fusp%3Dsharing&amp;h=AT1SR2hVUtdfVA25zSwj6CAySr9mzmfGg9Rudf4H6BkBLAG3G4YdG0xA0r3UJBskcvbymXKUSU9lg2so4aUEiXyuEc0OobKO53-rYRkr8AEtgxHosD6JL7Yz6DnQZhiR7xEwXA" TargetMode="External"/><Relationship Id="rId11" Type="http://schemas.openxmlformats.org/officeDocument/2006/relationships/image" Target="media/image7.png"/><Relationship Id="rId5" Type="http://schemas.openxmlformats.org/officeDocument/2006/relationships/image" Target="media/image2.png"/><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9</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9</cp:revision>
  <dcterms:created xsi:type="dcterms:W3CDTF">2021-09-23T14:21:00Z</dcterms:created>
  <dcterms:modified xsi:type="dcterms:W3CDTF">2021-09-30T08:29:00Z</dcterms:modified>
</cp:coreProperties>
</file>